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10331DD3" w:rsidR="0043200B" w:rsidRDefault="00E42C6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ROOM HUMIDITY TRANSMITTER</w:t>
      </w:r>
    </w:p>
    <w:p w14:paraId="6A714E0C" w14:textId="710BEB71" w:rsidR="00391455" w:rsidRPr="000230EC" w:rsidRDefault="00E42C6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 xml:space="preserve">HRC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327C56C2" w:rsidR="00391455" w:rsidRPr="00CD0D58" w:rsidRDefault="00DA6731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  <w:r w:rsidRPr="006273AD">
        <w:rPr>
          <w:rFonts w:ascii="Calibri" w:eastAsia="Calibri" w:hAnsi="Calibri" w:cs="Calibri"/>
          <w:color w:val="585858"/>
        </w:rPr>
        <w:t xml:space="preserve">The </w:t>
      </w:r>
      <w:r>
        <w:rPr>
          <w:rFonts w:ascii="Calibri" w:eastAsia="Calibri" w:hAnsi="Calibri" w:cs="Calibri"/>
          <w:color w:val="585858"/>
        </w:rPr>
        <w:t>room Humidity Transmitter uses</w:t>
      </w:r>
      <w:r w:rsidRPr="006273AD">
        <w:rPr>
          <w:rFonts w:ascii="Calibri" w:eastAsia="Calibri" w:hAnsi="Calibri" w:cs="Calibri"/>
          <w:color w:val="585858"/>
        </w:rPr>
        <w:t xml:space="preserve"> a highly accurate and reliable humidity sensor to monitor humidity levels and</w:t>
      </w:r>
      <w:r>
        <w:rPr>
          <w:rFonts w:ascii="Calibri" w:eastAsia="Calibri" w:hAnsi="Calibri" w:cs="Calibri"/>
          <w:color w:val="585858"/>
        </w:rPr>
        <w:t xml:space="preserve"> </w:t>
      </w:r>
      <w:r w:rsidRPr="006273AD">
        <w:rPr>
          <w:rFonts w:ascii="Calibri" w:eastAsia="Calibri" w:hAnsi="Calibri" w:cs="Calibri"/>
          <w:color w:val="585858"/>
        </w:rPr>
        <w:t xml:space="preserve">transmit values </w:t>
      </w:r>
      <w:r>
        <w:rPr>
          <w:rFonts w:ascii="Calibri" w:eastAsia="Calibri" w:hAnsi="Calibri" w:cs="Calibri"/>
          <w:color w:val="585858"/>
        </w:rPr>
        <w:t xml:space="preserve">via analog output to </w:t>
      </w:r>
      <w:r w:rsidRPr="006273AD">
        <w:rPr>
          <w:rFonts w:ascii="Calibri" w:eastAsia="Calibri" w:hAnsi="Calibri" w:cs="Calibri"/>
          <w:color w:val="585858"/>
        </w:rPr>
        <w:t>a building</w:t>
      </w:r>
      <w:r>
        <w:rPr>
          <w:rFonts w:ascii="Calibri" w:eastAsia="Calibri" w:hAnsi="Calibri" w:cs="Calibri"/>
          <w:color w:val="585858"/>
        </w:rPr>
        <w:t xml:space="preserve"> </w:t>
      </w:r>
      <w:r w:rsidRPr="006273AD">
        <w:rPr>
          <w:rFonts w:ascii="Calibri" w:eastAsia="Calibri" w:hAnsi="Calibri" w:cs="Calibri"/>
          <w:color w:val="585858"/>
        </w:rPr>
        <w:t>automation system</w:t>
      </w:r>
      <w:r w:rsidR="005E1390">
        <w:rPr>
          <w:rFonts w:ascii="Calibri" w:eastAsia="Calibri" w:hAnsi="Calibri" w:cs="Calibri"/>
          <w:color w:val="585858"/>
        </w:rPr>
        <w:t>.</w:t>
      </w:r>
    </w:p>
    <w:p w14:paraId="4A216620" w14:textId="61D3E0E0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RC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4DFE0BC6" w14:textId="76B915CC" w:rsidR="001418A9" w:rsidRDefault="00DA6731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 compensated</w:t>
      </w:r>
      <w:r w:rsidR="001418A9"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RH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or</w:t>
      </w:r>
    </w:p>
    <w:p w14:paraId="453838A5" w14:textId="18D3C153" w:rsidR="00DA6731" w:rsidRPr="008028AB" w:rsidRDefault="00DA6731" w:rsidP="00DA6731">
      <w:pPr>
        <w:pStyle w:val="ListParagraph"/>
        <w:numPr>
          <w:ilvl w:val="0"/>
          <w:numId w:val="26"/>
        </w:numPr>
        <w:jc w:val="both"/>
        <w:rPr>
          <w:color w:val="7F7F7F" w:themeColor="text1" w:themeTint="80"/>
        </w:rPr>
      </w:pPr>
      <w:bookmarkStart w:id="0" w:name="_Hlk54938148"/>
      <w:r w:rsidRPr="008028AB">
        <w:rPr>
          <w:color w:val="7F7F7F" w:themeColor="text1" w:themeTint="80"/>
        </w:rPr>
        <w:t>4-20mA</w:t>
      </w:r>
      <w:r>
        <w:rPr>
          <w:color w:val="7F7F7F" w:themeColor="text1" w:themeTint="80"/>
        </w:rPr>
        <w:t xml:space="preserve"> /</w:t>
      </w:r>
      <w:r>
        <w:rPr>
          <w:color w:val="7F7F7F" w:themeColor="text1" w:themeTint="80"/>
        </w:rPr>
        <w:t xml:space="preserve"> </w:t>
      </w:r>
      <w:r w:rsidRPr="008028AB">
        <w:rPr>
          <w:color w:val="7F7F7F" w:themeColor="text1" w:themeTint="80"/>
        </w:rPr>
        <w:t>0-5Vdc or 0-10Vdc analog output</w:t>
      </w:r>
      <w:r>
        <w:rPr>
          <w:color w:val="7F7F7F" w:themeColor="text1" w:themeTint="80"/>
        </w:rPr>
        <w:t xml:space="preserve"> (field selectable)</w:t>
      </w:r>
    </w:p>
    <w:bookmarkEnd w:id="0"/>
    <w:p w14:paraId="29697422" w14:textId="77777777" w:rsidR="001418A9" w:rsidRDefault="001418A9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hoice of precision temperature sensor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2C57C849" w14:textId="19C61124" w:rsidR="001418A9" w:rsidRDefault="001418A9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Options </w:t>
      </w:r>
      <w:r w:rsidR="00DA673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lude</w:t>
      </w: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verride and setpoint </w:t>
      </w:r>
      <w:proofErr w:type="gramStart"/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justment</w:t>
      </w:r>
      <w:proofErr w:type="gramEnd"/>
      <w:r w:rsidRPr="00C316D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7D01F2F" w14:textId="77777777" w:rsidR="001418A9" w:rsidRDefault="001418A9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CD Display avail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37591DB2" w14:textId="5E8C5F67" w:rsidR="001418A9" w:rsidRDefault="001418A9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AC/DC operation </w:t>
      </w:r>
    </w:p>
    <w:p w14:paraId="4A34DDA4" w14:textId="227FFD9B" w:rsidR="00DA6731" w:rsidRDefault="00DA6731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ustom Branding Available</w:t>
      </w:r>
    </w:p>
    <w:p w14:paraId="0010F04D" w14:textId="786AFAE2" w:rsidR="001418A9" w:rsidRDefault="001418A9" w:rsidP="001418A9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74513B0" w:rsidR="00AE3CA4" w:rsidRPr="001418A9" w:rsidRDefault="00391455" w:rsidP="001418A9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418A9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A81A477" w14:textId="4A8F3090" w:rsidR="001418A9" w:rsidRPr="001418A9" w:rsidRDefault="001418A9" w:rsidP="006C3B13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1418A9">
        <w:rPr>
          <w:rFonts w:eastAsia="Times New Roman" w:cstheme="minorHAnsi"/>
          <w:color w:val="7F7F7F" w:themeColor="text1" w:themeTint="80"/>
          <w:szCs w:val="18"/>
          <w:lang w:eastAsia="en-CA"/>
        </w:rPr>
        <w:t>Humidity Range: 0 to 100%</w:t>
      </w:r>
    </w:p>
    <w:p w14:paraId="3421BD81" w14:textId="2330F2A9" w:rsidR="009479EE" w:rsidRPr="00DA6731" w:rsidRDefault="001418A9" w:rsidP="006C3B13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1418A9">
        <w:rPr>
          <w:rFonts w:eastAsia="Times New Roman" w:cstheme="minorHAnsi"/>
          <w:color w:val="7F7F7F" w:themeColor="text1" w:themeTint="80"/>
          <w:szCs w:val="18"/>
          <w:lang w:eastAsia="en-CA"/>
        </w:rPr>
        <w:t>Accuracies available: 2%, 3% &amp; 5%</w:t>
      </w:r>
    </w:p>
    <w:p w14:paraId="27D9FE95" w14:textId="657F6B3B" w:rsidR="00DA6731" w:rsidRPr="00DA6731" w:rsidRDefault="00DA6731" w:rsidP="006C3B13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>
        <w:rPr>
          <w:rFonts w:eastAsia="Times New Roman" w:cstheme="minorHAnsi"/>
          <w:color w:val="7F7F7F" w:themeColor="text1" w:themeTint="80"/>
          <w:szCs w:val="18"/>
          <w:lang w:eastAsia="en-CA"/>
        </w:rPr>
        <w:t>Field selectable analog outputs</w:t>
      </w:r>
    </w:p>
    <w:p w14:paraId="6441B18A" w14:textId="7EEC16ED" w:rsidR="00DA6731" w:rsidRPr="00DA6731" w:rsidRDefault="00DA6731" w:rsidP="006C3B13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>
        <w:rPr>
          <w:rFonts w:eastAsia="Times New Roman" w:cstheme="minorHAnsi"/>
          <w:color w:val="7F7F7F" w:themeColor="text1" w:themeTint="80"/>
          <w:szCs w:val="18"/>
          <w:lang w:eastAsia="en-CA"/>
        </w:rPr>
        <w:t>Override option</w:t>
      </w:r>
    </w:p>
    <w:p w14:paraId="42386F91" w14:textId="6FB37F7A" w:rsidR="00DA6731" w:rsidRPr="00DA6731" w:rsidRDefault="00DA6731" w:rsidP="006C3B13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>
        <w:rPr>
          <w:rFonts w:eastAsia="Times New Roman" w:cstheme="minorHAnsi"/>
          <w:color w:val="7F7F7F" w:themeColor="text1" w:themeTint="80"/>
          <w:szCs w:val="18"/>
          <w:lang w:eastAsia="en-CA"/>
        </w:rPr>
        <w:t>LCD option</w:t>
      </w:r>
    </w:p>
    <w:p w14:paraId="542E4EE6" w14:textId="559FAC12" w:rsidR="00DA6731" w:rsidRPr="005E1390" w:rsidRDefault="00DA6731" w:rsidP="006C3B13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>
        <w:rPr>
          <w:rFonts w:eastAsia="Times New Roman" w:cstheme="minorHAnsi"/>
          <w:color w:val="7F7F7F" w:themeColor="text1" w:themeTint="80"/>
          <w:szCs w:val="18"/>
          <w:lang w:eastAsia="en-CA"/>
        </w:rPr>
        <w:t>Setpoint adjustment option</w:t>
      </w:r>
    </w:p>
    <w:p w14:paraId="69990813" w14:textId="70C3BB61" w:rsidR="005E1390" w:rsidRPr="005E1390" w:rsidRDefault="005E1390" w:rsidP="005E1390">
      <w:pPr>
        <w:pStyle w:val="ListParagraph"/>
        <w:jc w:val="both"/>
        <w:rPr>
          <w:rFonts w:eastAsia="Times New Roman" w:cstheme="minorHAnsi"/>
          <w:color w:val="7F7F7F" w:themeColor="text1" w:themeTint="80"/>
          <w:szCs w:val="18"/>
          <w:lang w:eastAsia="en-CA"/>
        </w:rPr>
      </w:pPr>
    </w:p>
    <w:p w14:paraId="47C49ED9" w14:textId="0CEFDDB9" w:rsidR="002C155B" w:rsidRDefault="002C155B" w:rsidP="002C155B">
      <w:pPr>
        <w:jc w:val="both"/>
        <w:rPr>
          <w:color w:val="7F7F7F" w:themeColor="text1" w:themeTint="80"/>
        </w:rPr>
      </w:pP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522050F4" w14:textId="3CCE8844" w:rsidR="002C155B" w:rsidRDefault="002C155B" w:rsidP="002C155B">
      <w:pPr>
        <w:jc w:val="both"/>
        <w:rPr>
          <w:color w:val="7F7F7F" w:themeColor="text1" w:themeTint="80"/>
        </w:rPr>
      </w:pPr>
    </w:p>
    <w:p w14:paraId="5A4E7A8F" w14:textId="0FC0A255" w:rsidR="002C155B" w:rsidRDefault="002C155B" w:rsidP="002C155B">
      <w:pPr>
        <w:jc w:val="both"/>
        <w:rPr>
          <w:color w:val="7F7F7F" w:themeColor="text1" w:themeTint="80"/>
        </w:rPr>
      </w:pPr>
    </w:p>
    <w:p w14:paraId="6C205D4F" w14:textId="30A89603" w:rsidR="002C155B" w:rsidRDefault="002C155B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3D5EB816" w:rsidR="002C155B" w:rsidRDefault="002C155B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53D713D4" w14:textId="3B27A0DF" w:rsidR="002C155B" w:rsidRDefault="002C155B" w:rsidP="002C155B">
      <w:pPr>
        <w:jc w:val="both"/>
        <w:rPr>
          <w:color w:val="7F7F7F" w:themeColor="text1" w:themeTint="80"/>
        </w:rPr>
      </w:pPr>
    </w:p>
    <w:p w14:paraId="7A534CB8" w14:textId="68B33A82" w:rsidR="001418A9" w:rsidRDefault="001418A9" w:rsidP="002C155B">
      <w:pPr>
        <w:jc w:val="both"/>
        <w:rPr>
          <w:color w:val="7F7F7F" w:themeColor="text1" w:themeTint="80"/>
        </w:rPr>
      </w:pPr>
    </w:p>
    <w:p w14:paraId="3ED87D3F" w14:textId="1249A292" w:rsidR="001418A9" w:rsidRDefault="001418A9" w:rsidP="002C155B">
      <w:pPr>
        <w:jc w:val="both"/>
        <w:rPr>
          <w:color w:val="7F7F7F" w:themeColor="text1" w:themeTint="80"/>
        </w:rPr>
      </w:pPr>
    </w:p>
    <w:p w14:paraId="2DEE75DC" w14:textId="302C42F4" w:rsidR="001418A9" w:rsidRDefault="001418A9" w:rsidP="002C155B">
      <w:pPr>
        <w:jc w:val="both"/>
        <w:rPr>
          <w:color w:val="7F7F7F" w:themeColor="text1" w:themeTint="80"/>
        </w:rPr>
      </w:pPr>
    </w:p>
    <w:p w14:paraId="41CF8374" w14:textId="521AD891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p w14:paraId="6AF32324" w14:textId="0C980E92" w:rsidR="007F0437" w:rsidRDefault="007F0437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W w:w="10790" w:type="dxa"/>
        <w:tblInd w:w="129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5"/>
        <w:gridCol w:w="5395"/>
      </w:tblGrid>
      <w:tr w:rsidR="007F0437" w14:paraId="4BEA68F4" w14:textId="77777777" w:rsidTr="003B1735">
        <w:trPr>
          <w:trHeight w:val="268"/>
        </w:trPr>
        <w:tc>
          <w:tcPr>
            <w:tcW w:w="5395" w:type="dxa"/>
            <w:tcBorders>
              <w:bottom w:val="single" w:sz="4" w:space="0" w:color="A5A5A5"/>
            </w:tcBorders>
            <w:shd w:val="clear" w:color="auto" w:fill="585858"/>
          </w:tcPr>
          <w:p w14:paraId="3386376A" w14:textId="77777777" w:rsidR="007F0437" w:rsidRDefault="007F0437" w:rsidP="003B1735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5395" w:type="dxa"/>
            <w:tcBorders>
              <w:bottom w:val="single" w:sz="4" w:space="0" w:color="A5A5A5"/>
            </w:tcBorders>
            <w:shd w:val="clear" w:color="auto" w:fill="585858"/>
          </w:tcPr>
          <w:p w14:paraId="3F08B3E7" w14:textId="77777777" w:rsidR="007F0437" w:rsidRDefault="007F0437" w:rsidP="003B1735">
            <w:pPr>
              <w:pStyle w:val="TableParagraph"/>
              <w:spacing w:line="248" w:lineRule="exact"/>
              <w:ind w:left="108"/>
            </w:pPr>
            <w:r>
              <w:rPr>
                <w:color w:val="FFFFFF"/>
              </w:rPr>
              <w:t>ENGINEERING SPEC</w:t>
            </w:r>
          </w:p>
        </w:tc>
      </w:tr>
      <w:tr w:rsidR="007F0437" w:rsidRPr="009460B2" w14:paraId="56F01A88" w14:textId="77777777" w:rsidTr="003B1735">
        <w:trPr>
          <w:trHeight w:val="268"/>
        </w:trPr>
        <w:tc>
          <w:tcPr>
            <w:tcW w:w="5395" w:type="dxa"/>
            <w:tcBorders>
              <w:right w:val="single" w:sz="4" w:space="0" w:color="A5A5A5"/>
            </w:tcBorders>
          </w:tcPr>
          <w:p w14:paraId="7AC92FC7" w14:textId="77777777" w:rsidR="007F0437" w:rsidRPr="009460B2" w:rsidRDefault="007F0437" w:rsidP="003B1735">
            <w:pPr>
              <w:pStyle w:val="TableParagraph"/>
              <w:spacing w:line="248" w:lineRule="exact"/>
              <w:rPr>
                <w:b/>
                <w:bCs/>
              </w:rPr>
            </w:pPr>
            <w:r w:rsidRPr="009460B2">
              <w:rPr>
                <w:b/>
                <w:bCs/>
                <w:color w:val="017564"/>
              </w:rPr>
              <w:t>RELATIVE HUMIDITY SENSOR</w:t>
            </w:r>
          </w:p>
        </w:tc>
        <w:tc>
          <w:tcPr>
            <w:tcW w:w="5395" w:type="dxa"/>
            <w:tcBorders>
              <w:left w:val="single" w:sz="4" w:space="0" w:color="A5A5A5"/>
              <w:right w:val="single" w:sz="4" w:space="0" w:color="A5A5A5"/>
            </w:tcBorders>
          </w:tcPr>
          <w:p w14:paraId="133AEF04" w14:textId="77777777" w:rsidR="007F0437" w:rsidRPr="009460B2" w:rsidRDefault="007F0437" w:rsidP="003B1735">
            <w:pPr>
              <w:pStyle w:val="TableParagraph"/>
              <w:ind w:left="0"/>
              <w:rPr>
                <w:rFonts w:ascii="Times New Roman"/>
                <w:b/>
                <w:bCs/>
                <w:sz w:val="18"/>
              </w:rPr>
            </w:pPr>
          </w:p>
        </w:tc>
      </w:tr>
      <w:tr w:rsidR="007F0437" w:rsidRPr="00626B74" w14:paraId="2D833CA7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5436C871" w14:textId="77777777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 w:rsidRPr="00626B74">
              <w:rPr>
                <w:color w:val="017564"/>
              </w:rPr>
              <w:t>ACCURACY</w:t>
            </w:r>
          </w:p>
        </w:tc>
        <w:tc>
          <w:tcPr>
            <w:tcW w:w="5395" w:type="dxa"/>
            <w:shd w:val="clear" w:color="auto" w:fill="FFFFFF" w:themeFill="background1"/>
          </w:tcPr>
          <w:p w14:paraId="54B48C9D" w14:textId="77777777" w:rsidR="007F0437" w:rsidRPr="00626B74" w:rsidRDefault="007F0437" w:rsidP="003B1735">
            <w:pPr>
              <w:pStyle w:val="TableParagraph"/>
              <w:spacing w:line="248" w:lineRule="exact"/>
              <w:ind w:left="0"/>
            </w:pPr>
            <w:r w:rsidRPr="00E11261">
              <w:rPr>
                <w:color w:val="017564"/>
              </w:rPr>
              <w:t>±2, 3, or 5 %RH (5 to 95 %RH)</w:t>
            </w:r>
          </w:p>
        </w:tc>
      </w:tr>
      <w:tr w:rsidR="007F0437" w:rsidRPr="00626B74" w14:paraId="64077B5D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1EBA8F70" w14:textId="77777777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RANGE</w:t>
            </w:r>
          </w:p>
        </w:tc>
        <w:tc>
          <w:tcPr>
            <w:tcW w:w="5395" w:type="dxa"/>
            <w:shd w:val="clear" w:color="auto" w:fill="FFFFFF" w:themeFill="background1"/>
          </w:tcPr>
          <w:p w14:paraId="761D7B13" w14:textId="7777777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>0-100%RH</w:t>
            </w:r>
          </w:p>
        </w:tc>
      </w:tr>
      <w:tr w:rsidR="007F0437" w:rsidRPr="00626B74" w14:paraId="5C82238C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0E149B8B" w14:textId="77777777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RESOLUTION</w:t>
            </w:r>
          </w:p>
        </w:tc>
        <w:tc>
          <w:tcPr>
            <w:tcW w:w="5395" w:type="dxa"/>
            <w:shd w:val="clear" w:color="auto" w:fill="FFFFFF" w:themeFill="background1"/>
          </w:tcPr>
          <w:p w14:paraId="479FE788" w14:textId="7777777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 xml:space="preserve">0.01%RH </w:t>
            </w:r>
          </w:p>
        </w:tc>
      </w:tr>
      <w:tr w:rsidR="007F0437" w:rsidRPr="00626B74" w14:paraId="55CAEB88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079A9538" w14:textId="77777777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HYSTERESIS</w:t>
            </w:r>
          </w:p>
        </w:tc>
        <w:tc>
          <w:tcPr>
            <w:tcW w:w="5395" w:type="dxa"/>
            <w:shd w:val="clear" w:color="auto" w:fill="FFFFFF" w:themeFill="background1"/>
          </w:tcPr>
          <w:p w14:paraId="505B3346" w14:textId="7777777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 w:rsidRPr="00626B74">
              <w:rPr>
                <w:color w:val="017564"/>
              </w:rPr>
              <w:t xml:space="preserve">± </w:t>
            </w:r>
            <w:r>
              <w:rPr>
                <w:color w:val="017564"/>
              </w:rPr>
              <w:t>0</w:t>
            </w:r>
            <w:r w:rsidRPr="00626B74">
              <w:rPr>
                <w:color w:val="017564"/>
              </w:rPr>
              <w:t>.</w:t>
            </w:r>
            <w:r>
              <w:rPr>
                <w:color w:val="017564"/>
              </w:rPr>
              <w:t>8%RH</w:t>
            </w:r>
            <w:r w:rsidRPr="00626B74">
              <w:rPr>
                <w:color w:val="017564"/>
              </w:rPr>
              <w:t xml:space="preserve"> </w:t>
            </w:r>
            <w:r>
              <w:rPr>
                <w:color w:val="017564"/>
              </w:rPr>
              <w:t>@ 2</w:t>
            </w:r>
            <w:r w:rsidRPr="00626B74">
              <w:rPr>
                <w:color w:val="017564"/>
              </w:rPr>
              <w:t>5°C</w:t>
            </w:r>
            <w:r>
              <w:rPr>
                <w:color w:val="017564"/>
              </w:rPr>
              <w:t xml:space="preserve"> </w:t>
            </w:r>
            <w:r w:rsidRPr="00A170BB">
              <w:rPr>
                <w:color w:val="017564"/>
              </w:rPr>
              <w:t>(77°F)</w:t>
            </w:r>
          </w:p>
        </w:tc>
      </w:tr>
      <w:tr w:rsidR="007F0437" w:rsidRPr="00626B74" w14:paraId="376BEED7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64BA97D8" w14:textId="77777777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RESPONSE TIME</w:t>
            </w:r>
          </w:p>
        </w:tc>
        <w:tc>
          <w:tcPr>
            <w:tcW w:w="5395" w:type="dxa"/>
            <w:shd w:val="clear" w:color="auto" w:fill="FFFFFF" w:themeFill="background1"/>
          </w:tcPr>
          <w:p w14:paraId="656038B2" w14:textId="7777777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 xml:space="preserve">8 seconds </w:t>
            </w:r>
          </w:p>
        </w:tc>
      </w:tr>
      <w:tr w:rsidR="007F0437" w:rsidRPr="00626B74" w14:paraId="706CA852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42B67058" w14:textId="77777777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STABILITY</w:t>
            </w:r>
          </w:p>
        </w:tc>
        <w:tc>
          <w:tcPr>
            <w:tcW w:w="5395" w:type="dxa"/>
            <w:shd w:val="clear" w:color="auto" w:fill="FFFFFF" w:themeFill="background1"/>
          </w:tcPr>
          <w:p w14:paraId="6C00A952" w14:textId="7777777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>&lt;0.25%RH/year</w:t>
            </w:r>
          </w:p>
        </w:tc>
      </w:tr>
      <w:tr w:rsidR="007F0437" w:rsidRPr="009460B2" w14:paraId="4B64E82B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1382439C" w14:textId="77777777" w:rsidR="007F0437" w:rsidRDefault="007F0437" w:rsidP="003B1735">
            <w:pPr>
              <w:pStyle w:val="TableParagraph"/>
              <w:spacing w:line="248" w:lineRule="exact"/>
              <w:rPr>
                <w:b/>
                <w:bCs/>
                <w:color w:val="017564"/>
              </w:rPr>
            </w:pPr>
            <w:r>
              <w:rPr>
                <w:b/>
                <w:bCs/>
                <w:color w:val="017564"/>
              </w:rPr>
              <w:t>TEMPERATURE SENSOR</w:t>
            </w:r>
          </w:p>
        </w:tc>
        <w:tc>
          <w:tcPr>
            <w:tcW w:w="5395" w:type="dxa"/>
            <w:shd w:val="clear" w:color="auto" w:fill="FFFFFF" w:themeFill="background1"/>
          </w:tcPr>
          <w:p w14:paraId="076867DB" w14:textId="77777777" w:rsidR="007F0437" w:rsidRPr="009460B2" w:rsidRDefault="007F0437" w:rsidP="003B1735">
            <w:pPr>
              <w:pStyle w:val="TableParagraph"/>
              <w:ind w:left="0"/>
              <w:rPr>
                <w:b/>
                <w:bCs/>
                <w:color w:val="017564"/>
              </w:rPr>
            </w:pPr>
          </w:p>
        </w:tc>
      </w:tr>
      <w:tr w:rsidR="007F0437" w:rsidRPr="00C003E6" w14:paraId="13CB0E7D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792B8884" w14:textId="77777777" w:rsidR="007F0437" w:rsidRPr="009460B2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b/>
                <w:bCs/>
                <w:color w:val="017564"/>
              </w:rPr>
            </w:pPr>
            <w:r>
              <w:rPr>
                <w:color w:val="017564"/>
              </w:rPr>
              <w:t>OPTIONAL FEED TROUGH SENSOR</w:t>
            </w:r>
          </w:p>
        </w:tc>
        <w:tc>
          <w:tcPr>
            <w:tcW w:w="5395" w:type="dxa"/>
            <w:shd w:val="clear" w:color="auto" w:fill="FFFFFF" w:themeFill="background1"/>
          </w:tcPr>
          <w:p w14:paraId="16213A6C" w14:textId="77777777" w:rsidR="007F0437" w:rsidRPr="00C003E6" w:rsidRDefault="007F0437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>See table below for options</w:t>
            </w:r>
          </w:p>
        </w:tc>
      </w:tr>
      <w:tr w:rsidR="007F0437" w:rsidRPr="00626B74" w14:paraId="70DFF8FB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6FF78F4C" w14:textId="77777777" w:rsidR="007F0437" w:rsidRPr="00626B74" w:rsidRDefault="007F0437" w:rsidP="003B173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b/>
                <w:bCs/>
                <w:color w:val="017564"/>
              </w:rPr>
              <w:t>OUTPUT</w:t>
            </w:r>
          </w:p>
        </w:tc>
        <w:tc>
          <w:tcPr>
            <w:tcW w:w="5395" w:type="dxa"/>
            <w:shd w:val="clear" w:color="auto" w:fill="FFFFFF" w:themeFill="background1"/>
          </w:tcPr>
          <w:p w14:paraId="0741582A" w14:textId="7777777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</w:p>
        </w:tc>
      </w:tr>
      <w:tr w:rsidR="007F0437" w:rsidRPr="009460B2" w14:paraId="1335535C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5B5F9816" w14:textId="77777777" w:rsidR="007F0437" w:rsidRPr="009460B2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b/>
                <w:bCs/>
                <w:color w:val="017564"/>
              </w:rPr>
            </w:pPr>
            <w:r>
              <w:rPr>
                <w:color w:val="017564"/>
              </w:rPr>
              <w:t>SIGNAL</w:t>
            </w:r>
          </w:p>
        </w:tc>
        <w:tc>
          <w:tcPr>
            <w:tcW w:w="5395" w:type="dxa"/>
            <w:shd w:val="clear" w:color="auto" w:fill="FFFFFF" w:themeFill="background1"/>
          </w:tcPr>
          <w:p w14:paraId="7D5A7B33" w14:textId="14276380" w:rsidR="007F0437" w:rsidRPr="009460B2" w:rsidRDefault="007F0437" w:rsidP="003B1735">
            <w:pPr>
              <w:pStyle w:val="TableParagraph"/>
              <w:ind w:left="0"/>
              <w:rPr>
                <w:b/>
                <w:bCs/>
                <w:color w:val="017564"/>
              </w:rPr>
            </w:pPr>
            <w:r>
              <w:rPr>
                <w:color w:val="017564"/>
              </w:rPr>
              <w:t>4-20mA / 0-5 or 0-10Vdc (field selectable)</w:t>
            </w:r>
          </w:p>
        </w:tc>
      </w:tr>
      <w:tr w:rsidR="007F0437" w:rsidRPr="00F053C2" w14:paraId="05E812AC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7FCB9F66" w14:textId="77777777" w:rsidR="007F0437" w:rsidRPr="00F053C2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OUTPUT DRIVE @ 24VDC</w:t>
            </w:r>
          </w:p>
        </w:tc>
        <w:tc>
          <w:tcPr>
            <w:tcW w:w="5395" w:type="dxa"/>
            <w:shd w:val="clear" w:color="auto" w:fill="FFFFFF" w:themeFill="background1"/>
          </w:tcPr>
          <w:p w14:paraId="41AF07FC" w14:textId="77777777" w:rsidR="007F0437" w:rsidRPr="00F053C2" w:rsidRDefault="007F0437" w:rsidP="003B1735">
            <w:pPr>
              <w:pStyle w:val="TableParagraph"/>
              <w:spacing w:line="248" w:lineRule="exact"/>
              <w:ind w:left="0"/>
              <w:rPr>
                <w:color w:val="017564"/>
              </w:rPr>
            </w:pPr>
            <w:r w:rsidRPr="00F053C2">
              <w:rPr>
                <w:color w:val="017564"/>
              </w:rPr>
              <w:t>Current: 550</w:t>
            </w:r>
            <w:r w:rsidRPr="00F053C2">
              <w:rPr>
                <w:rFonts w:hint="eastAsia"/>
                <w:color w:val="017564"/>
              </w:rPr>
              <w:t>Ω</w:t>
            </w:r>
            <w:r w:rsidRPr="00F053C2">
              <w:rPr>
                <w:color w:val="017564"/>
              </w:rPr>
              <w:t xml:space="preserve"> max</w:t>
            </w:r>
          </w:p>
          <w:p w14:paraId="72D2392B" w14:textId="77777777" w:rsidR="007F0437" w:rsidRPr="00F053C2" w:rsidRDefault="007F0437" w:rsidP="003B1735">
            <w:pPr>
              <w:pStyle w:val="TableParagraph"/>
              <w:spacing w:line="248" w:lineRule="exact"/>
              <w:ind w:left="0"/>
              <w:rPr>
                <w:color w:val="017564"/>
              </w:rPr>
            </w:pPr>
            <w:r w:rsidRPr="00F053C2">
              <w:rPr>
                <w:color w:val="017564"/>
              </w:rPr>
              <w:t>Voltage: 10,000</w:t>
            </w:r>
            <w:r w:rsidRPr="00F053C2">
              <w:rPr>
                <w:rFonts w:hint="eastAsia"/>
                <w:color w:val="017564"/>
              </w:rPr>
              <w:t>Ω</w:t>
            </w:r>
            <w:r w:rsidRPr="00F053C2">
              <w:rPr>
                <w:color w:val="017564"/>
              </w:rPr>
              <w:t xml:space="preserve"> min</w:t>
            </w:r>
          </w:p>
        </w:tc>
      </w:tr>
      <w:tr w:rsidR="007F0437" w:rsidRPr="009460B2" w14:paraId="1B5062F6" w14:textId="77777777" w:rsidTr="00783A44">
        <w:trPr>
          <w:trHeight w:val="268"/>
        </w:trPr>
        <w:tc>
          <w:tcPr>
            <w:tcW w:w="5395" w:type="dxa"/>
            <w:tcBorders>
              <w:right w:val="single" w:sz="4" w:space="0" w:color="A5A5A5"/>
            </w:tcBorders>
          </w:tcPr>
          <w:p w14:paraId="33210144" w14:textId="010A9DED" w:rsidR="007F0437" w:rsidRPr="009460B2" w:rsidRDefault="007F0437" w:rsidP="003B1735">
            <w:pPr>
              <w:pStyle w:val="TableParagraph"/>
              <w:spacing w:line="248" w:lineRule="exact"/>
              <w:rPr>
                <w:b/>
                <w:bCs/>
                <w:color w:val="017564"/>
              </w:rPr>
            </w:pPr>
            <w:r w:rsidRPr="009460B2">
              <w:rPr>
                <w:b/>
                <w:bCs/>
                <w:color w:val="017564"/>
              </w:rPr>
              <w:t>ENCLOSURE</w:t>
            </w:r>
          </w:p>
        </w:tc>
        <w:tc>
          <w:tcPr>
            <w:tcW w:w="5395" w:type="dxa"/>
            <w:tcBorders>
              <w:left w:val="single" w:sz="4" w:space="0" w:color="A5A5A5"/>
              <w:right w:val="single" w:sz="4" w:space="0" w:color="A5A5A5"/>
            </w:tcBorders>
          </w:tcPr>
          <w:p w14:paraId="143A4AB3" w14:textId="77777777" w:rsidR="007F0437" w:rsidRPr="009460B2" w:rsidRDefault="007F0437" w:rsidP="003B1735">
            <w:pPr>
              <w:pStyle w:val="TableParagraph"/>
              <w:ind w:left="0"/>
              <w:rPr>
                <w:b/>
                <w:bCs/>
                <w:color w:val="017564"/>
              </w:rPr>
            </w:pPr>
          </w:p>
        </w:tc>
      </w:tr>
      <w:tr w:rsidR="007F0437" w:rsidRPr="00626B74" w14:paraId="6AA7DF30" w14:textId="77777777" w:rsidTr="00783A44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75F1381A" w14:textId="6B23BAB3" w:rsidR="007F0437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MATERIAL</w:t>
            </w:r>
          </w:p>
        </w:tc>
        <w:tc>
          <w:tcPr>
            <w:tcW w:w="5395" w:type="dxa"/>
            <w:shd w:val="clear" w:color="auto" w:fill="FFFFFF" w:themeFill="background1"/>
          </w:tcPr>
          <w:p w14:paraId="42023B40" w14:textId="22BF1E04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 xml:space="preserve">White </w:t>
            </w:r>
            <w:r w:rsidRPr="00F053C2">
              <w:rPr>
                <w:color w:val="017564"/>
              </w:rPr>
              <w:t>ABS, UL94-V0</w:t>
            </w:r>
          </w:p>
        </w:tc>
      </w:tr>
      <w:tr w:rsidR="007F0437" w:rsidRPr="00626B74" w14:paraId="31E7D19E" w14:textId="77777777" w:rsidTr="00783A44">
        <w:trPr>
          <w:trHeight w:val="268"/>
        </w:trPr>
        <w:tc>
          <w:tcPr>
            <w:tcW w:w="5395" w:type="dxa"/>
          </w:tcPr>
          <w:p w14:paraId="452A2594" w14:textId="2D227362" w:rsidR="007F0437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PROTECTION</w:t>
            </w:r>
          </w:p>
        </w:tc>
        <w:tc>
          <w:tcPr>
            <w:tcW w:w="5395" w:type="dxa"/>
          </w:tcPr>
          <w:p w14:paraId="7CF0833E" w14:textId="330697A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 w:rsidRPr="00F053C2">
              <w:rPr>
                <w:color w:val="017564"/>
              </w:rPr>
              <w:t>IP</w:t>
            </w:r>
            <w:r>
              <w:rPr>
                <w:color w:val="017564"/>
              </w:rPr>
              <w:t>30</w:t>
            </w:r>
            <w:r w:rsidRPr="00F053C2">
              <w:rPr>
                <w:color w:val="017564"/>
              </w:rPr>
              <w:t xml:space="preserve"> (NEMA </w:t>
            </w:r>
            <w:r>
              <w:rPr>
                <w:color w:val="017564"/>
              </w:rPr>
              <w:t>1</w:t>
            </w:r>
            <w:r w:rsidRPr="00F053C2">
              <w:rPr>
                <w:color w:val="017564"/>
              </w:rPr>
              <w:t>)</w:t>
            </w:r>
          </w:p>
        </w:tc>
      </w:tr>
      <w:tr w:rsidR="007F0437" w:rsidRPr="009460B2" w14:paraId="774498A3" w14:textId="77777777" w:rsidTr="00783A44">
        <w:trPr>
          <w:trHeight w:val="268"/>
        </w:trPr>
        <w:tc>
          <w:tcPr>
            <w:tcW w:w="5395" w:type="dxa"/>
          </w:tcPr>
          <w:p w14:paraId="25616A0D" w14:textId="29E4C8C7" w:rsidR="007F0437" w:rsidRPr="007F0437" w:rsidRDefault="007F0437" w:rsidP="003B1735">
            <w:pPr>
              <w:pStyle w:val="TableParagraph"/>
              <w:spacing w:line="248" w:lineRule="exact"/>
              <w:rPr>
                <w:b/>
                <w:bCs/>
              </w:rPr>
            </w:pPr>
            <w:r w:rsidRPr="007F0437">
              <w:rPr>
                <w:b/>
                <w:bCs/>
                <w:color w:val="017564"/>
              </w:rPr>
              <w:t>DIMENSIONS</w:t>
            </w:r>
          </w:p>
        </w:tc>
        <w:tc>
          <w:tcPr>
            <w:tcW w:w="5395" w:type="dxa"/>
          </w:tcPr>
          <w:p w14:paraId="252E2B6C" w14:textId="48F737E2" w:rsidR="007F0437" w:rsidRPr="009460B2" w:rsidRDefault="007F0437" w:rsidP="003B1735">
            <w:pPr>
              <w:pStyle w:val="TableParagraph"/>
              <w:ind w:left="0"/>
              <w:rPr>
                <w:rFonts w:ascii="Times New Roman"/>
                <w:b/>
                <w:bCs/>
                <w:sz w:val="18"/>
              </w:rPr>
            </w:pPr>
            <w:r w:rsidRPr="007F0437">
              <w:rPr>
                <w:color w:val="017564"/>
              </w:rPr>
              <w:t>84mm W x 119mm H x 29mm D (3.3” x 4.7” x 1.15”)</w:t>
            </w:r>
          </w:p>
        </w:tc>
      </w:tr>
      <w:tr w:rsidR="007F0437" w:rsidRPr="00626B74" w14:paraId="1213D234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1DA08D38" w14:textId="42CEC4CA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 w:rsidRPr="009460B2">
              <w:rPr>
                <w:b/>
                <w:bCs/>
                <w:color w:val="017564"/>
              </w:rPr>
              <w:t>GENERAL</w:t>
            </w:r>
          </w:p>
        </w:tc>
        <w:tc>
          <w:tcPr>
            <w:tcW w:w="5395" w:type="dxa"/>
            <w:shd w:val="clear" w:color="auto" w:fill="FFFFFF" w:themeFill="background1"/>
          </w:tcPr>
          <w:p w14:paraId="33565551" w14:textId="116053D3" w:rsidR="007F0437" w:rsidRPr="00626B74" w:rsidRDefault="007F0437" w:rsidP="003B1735">
            <w:pPr>
              <w:pStyle w:val="TableParagraph"/>
              <w:spacing w:line="248" w:lineRule="exact"/>
              <w:ind w:left="0"/>
            </w:pPr>
          </w:p>
        </w:tc>
      </w:tr>
      <w:tr w:rsidR="007F0437" w:rsidRPr="00626B74" w14:paraId="05434249" w14:textId="77777777" w:rsidTr="00783A44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1D73DD33" w14:textId="3EA148C1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POWER SUPPLY</w:t>
            </w:r>
          </w:p>
        </w:tc>
        <w:tc>
          <w:tcPr>
            <w:tcW w:w="5395" w:type="dxa"/>
            <w:shd w:val="clear" w:color="auto" w:fill="FFFFFF" w:themeFill="background1"/>
          </w:tcPr>
          <w:p w14:paraId="00F9ABDF" w14:textId="221AEA30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 w:rsidRPr="00F053C2">
              <w:rPr>
                <w:color w:val="017564"/>
              </w:rPr>
              <w:t>24 Vac/dc ±10% typical, 28 Vac/dc maximum</w:t>
            </w:r>
          </w:p>
        </w:tc>
      </w:tr>
      <w:tr w:rsidR="007F0437" w:rsidRPr="00626B74" w14:paraId="0960FCD8" w14:textId="77777777" w:rsidTr="00783A44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1382AEE3" w14:textId="231C7A0D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CONSUMPTION</w:t>
            </w:r>
          </w:p>
        </w:tc>
        <w:tc>
          <w:tcPr>
            <w:tcW w:w="5395" w:type="dxa"/>
            <w:shd w:val="clear" w:color="auto" w:fill="FFFFFF" w:themeFill="background1"/>
          </w:tcPr>
          <w:p w14:paraId="177BF489" w14:textId="3A924187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>2</w:t>
            </w:r>
            <w:r>
              <w:rPr>
                <w:color w:val="017564"/>
              </w:rPr>
              <w:t>0</w:t>
            </w:r>
            <w:r>
              <w:rPr>
                <w:color w:val="017564"/>
              </w:rPr>
              <w:t>mA @ 24Vdc</w:t>
            </w:r>
          </w:p>
        </w:tc>
      </w:tr>
      <w:tr w:rsidR="007F0437" w:rsidRPr="009460B2" w14:paraId="3F278FEC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68D0B279" w14:textId="51E3A077" w:rsidR="007F0437" w:rsidRPr="007F0437" w:rsidRDefault="007F0437" w:rsidP="003B1735">
            <w:pPr>
              <w:pStyle w:val="TableParagraph"/>
              <w:spacing w:line="248" w:lineRule="exact"/>
              <w:rPr>
                <w:b/>
                <w:bCs/>
                <w:color w:val="017564"/>
              </w:rPr>
            </w:pPr>
            <w:r w:rsidRPr="007F0437">
              <w:rPr>
                <w:b/>
                <w:bCs/>
                <w:color w:val="017564"/>
              </w:rPr>
              <w:t>OPERATING ENVIRONMENT</w:t>
            </w:r>
          </w:p>
        </w:tc>
        <w:tc>
          <w:tcPr>
            <w:tcW w:w="5395" w:type="dxa"/>
            <w:shd w:val="clear" w:color="auto" w:fill="FFFFFF" w:themeFill="background1"/>
          </w:tcPr>
          <w:p w14:paraId="295BBB27" w14:textId="248FE780" w:rsidR="007F0437" w:rsidRPr="009460B2" w:rsidRDefault="007F0437" w:rsidP="003B1735">
            <w:pPr>
              <w:pStyle w:val="TableParagraph"/>
              <w:ind w:left="0"/>
              <w:rPr>
                <w:b/>
                <w:bCs/>
                <w:color w:val="017564"/>
              </w:rPr>
            </w:pPr>
            <w:r>
              <w:rPr>
                <w:color w:val="017564"/>
              </w:rPr>
              <w:t>0</w:t>
            </w:r>
            <w:r>
              <w:rPr>
                <w:color w:val="017564"/>
              </w:rPr>
              <w:t xml:space="preserve"> to 50°C </w:t>
            </w:r>
            <w:r>
              <w:rPr>
                <w:color w:val="017564"/>
              </w:rPr>
              <w:t>32</w:t>
            </w:r>
            <w:r w:rsidRPr="00A170BB">
              <w:rPr>
                <w:color w:val="017564"/>
              </w:rPr>
              <w:t xml:space="preserve"> to 122°F)</w:t>
            </w:r>
          </w:p>
        </w:tc>
      </w:tr>
      <w:tr w:rsidR="007F0437" w:rsidRPr="00626B74" w14:paraId="646B827B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6BC938E2" w14:textId="7CB7445C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WIRING CONNECTION</w:t>
            </w:r>
          </w:p>
        </w:tc>
        <w:tc>
          <w:tcPr>
            <w:tcW w:w="5395" w:type="dxa"/>
            <w:shd w:val="clear" w:color="auto" w:fill="FFFFFF" w:themeFill="background1"/>
          </w:tcPr>
          <w:p w14:paraId="21982260" w14:textId="621EDCD5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  <w:r w:rsidRPr="009460B2">
              <w:rPr>
                <w:color w:val="017564"/>
              </w:rPr>
              <w:t>Screw terminal block (14 to 22 AWG)</w:t>
            </w:r>
          </w:p>
        </w:tc>
      </w:tr>
      <w:tr w:rsidR="007F0437" w:rsidRPr="00626B74" w14:paraId="2C5E8E6E" w14:textId="77777777" w:rsidTr="003B1735">
        <w:trPr>
          <w:trHeight w:val="270"/>
        </w:trPr>
        <w:tc>
          <w:tcPr>
            <w:tcW w:w="5395" w:type="dxa"/>
            <w:shd w:val="clear" w:color="auto" w:fill="FFFFFF" w:themeFill="background1"/>
          </w:tcPr>
          <w:p w14:paraId="0B799F13" w14:textId="1B706724" w:rsidR="007F0437" w:rsidRPr="00626B74" w:rsidRDefault="007F0437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COUNTRY OF ORIGIN</w:t>
            </w:r>
          </w:p>
        </w:tc>
        <w:tc>
          <w:tcPr>
            <w:tcW w:w="5395" w:type="dxa"/>
            <w:shd w:val="clear" w:color="auto" w:fill="FFFFFF" w:themeFill="background1"/>
          </w:tcPr>
          <w:p w14:paraId="53D84F14" w14:textId="02037F94" w:rsidR="007F0437" w:rsidRPr="00626B74" w:rsidRDefault="007F0437" w:rsidP="003B1735">
            <w:pPr>
              <w:pStyle w:val="TableParagraph"/>
              <w:spacing w:line="248" w:lineRule="exact"/>
              <w:ind w:left="0"/>
              <w:rPr>
                <w:color w:val="017564"/>
              </w:rPr>
            </w:pPr>
            <w:r>
              <w:rPr>
                <w:color w:val="017564"/>
              </w:rPr>
              <w:t>Canada</w:t>
            </w:r>
          </w:p>
        </w:tc>
      </w:tr>
      <w:tr w:rsidR="007F0437" w:rsidRPr="00626B74" w14:paraId="35F9C66A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428AD579" w14:textId="5ACE1695" w:rsidR="007F0437" w:rsidRPr="007F0437" w:rsidRDefault="007F0437" w:rsidP="007F0437">
            <w:pPr>
              <w:pStyle w:val="TableParagraph"/>
              <w:spacing w:line="248" w:lineRule="exact"/>
              <w:rPr>
                <w:b/>
                <w:bCs/>
                <w:color w:val="017564"/>
              </w:rPr>
            </w:pPr>
            <w:r>
              <w:rPr>
                <w:b/>
                <w:bCs/>
                <w:color w:val="017564"/>
              </w:rPr>
              <w:t>OPTIONS</w:t>
            </w:r>
          </w:p>
        </w:tc>
        <w:tc>
          <w:tcPr>
            <w:tcW w:w="5395" w:type="dxa"/>
            <w:shd w:val="clear" w:color="auto" w:fill="FFFFFF" w:themeFill="background1"/>
          </w:tcPr>
          <w:p w14:paraId="632C4FAF" w14:textId="076BDF44" w:rsidR="007F0437" w:rsidRPr="00626B74" w:rsidRDefault="007F0437" w:rsidP="003B1735">
            <w:pPr>
              <w:pStyle w:val="TableParagraph"/>
              <w:ind w:left="0"/>
              <w:rPr>
                <w:color w:val="017564"/>
              </w:rPr>
            </w:pPr>
          </w:p>
        </w:tc>
      </w:tr>
      <w:tr w:rsidR="00B44C84" w:rsidRPr="009460B2" w14:paraId="52456512" w14:textId="77777777" w:rsidTr="00B44C84">
        <w:trPr>
          <w:trHeight w:val="268"/>
        </w:trPr>
        <w:tc>
          <w:tcPr>
            <w:tcW w:w="539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FFFFFF" w:themeFill="background1"/>
          </w:tcPr>
          <w:p w14:paraId="3BB04608" w14:textId="77777777" w:rsidR="00B44C84" w:rsidRPr="00B44C84" w:rsidRDefault="00B44C84" w:rsidP="003B1735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 w:rsidRPr="00B44C84">
              <w:rPr>
                <w:color w:val="017564"/>
              </w:rPr>
              <w:t>LCD DISPLAY</w:t>
            </w:r>
          </w:p>
        </w:tc>
        <w:tc>
          <w:tcPr>
            <w:tcW w:w="539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FFFFFF" w:themeFill="background1"/>
          </w:tcPr>
          <w:p w14:paraId="747B68FC" w14:textId="77777777" w:rsidR="00B44C84" w:rsidRPr="00B44C84" w:rsidRDefault="00B44C84" w:rsidP="003B1735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 xml:space="preserve">LCD DISPLAY Range: 00.0 to 99.9 %RH, 3 </w:t>
            </w:r>
            <w:proofErr w:type="gramStart"/>
            <w:r w:rsidRPr="00B44C84">
              <w:rPr>
                <w:color w:val="017564"/>
              </w:rPr>
              <w:t>digit</w:t>
            </w:r>
            <w:proofErr w:type="gramEnd"/>
          </w:p>
          <w:p w14:paraId="3D7781B6" w14:textId="77777777" w:rsidR="00B44C84" w:rsidRPr="00B44C84" w:rsidRDefault="00B44C84" w:rsidP="003B1735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>Size: 38.1mm W x 16.5mm H (1.5” x 0.65”)</w:t>
            </w:r>
          </w:p>
          <w:p w14:paraId="2CB7E7D4" w14:textId="77777777" w:rsidR="00B44C84" w:rsidRPr="00B44C84" w:rsidRDefault="00B44C84" w:rsidP="003B1735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>Digit Height: 11.43mm (0.45”)</w:t>
            </w:r>
          </w:p>
          <w:p w14:paraId="26457926" w14:textId="77777777" w:rsidR="00B44C84" w:rsidRPr="00B44C84" w:rsidRDefault="00B44C84" w:rsidP="003B1735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>Symbols: %RH</w:t>
            </w:r>
          </w:p>
        </w:tc>
      </w:tr>
      <w:tr w:rsidR="00B44C84" w:rsidRPr="00626B74" w14:paraId="6647352F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52512E4A" w14:textId="77777777" w:rsidR="00B44C84" w:rsidRPr="00626B74" w:rsidRDefault="00B44C84" w:rsidP="003B1735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TEMPERATURE SENSOR</w:t>
            </w:r>
          </w:p>
        </w:tc>
        <w:tc>
          <w:tcPr>
            <w:tcW w:w="5395" w:type="dxa"/>
            <w:shd w:val="clear" w:color="auto" w:fill="FFFFFF" w:themeFill="background1"/>
          </w:tcPr>
          <w:p w14:paraId="0F69BB68" w14:textId="77777777" w:rsidR="00B44C84" w:rsidRPr="00626B74" w:rsidRDefault="00B44C84" w:rsidP="003B1735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 xml:space="preserve"> See Table Below</w:t>
            </w:r>
          </w:p>
        </w:tc>
      </w:tr>
      <w:tr w:rsidR="007F0437" w:rsidRPr="009460B2" w14:paraId="6F7F8898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2253F13D" w14:textId="67AC8A04" w:rsidR="007F0437" w:rsidRDefault="00B44C84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 w:rsidRPr="00B44C84">
              <w:rPr>
                <w:color w:val="017564"/>
              </w:rPr>
              <w:t>SETPOINT ADJUSTMENT</w:t>
            </w:r>
          </w:p>
        </w:tc>
        <w:tc>
          <w:tcPr>
            <w:tcW w:w="5395" w:type="dxa"/>
            <w:shd w:val="clear" w:color="auto" w:fill="FFFFFF" w:themeFill="background1"/>
          </w:tcPr>
          <w:p w14:paraId="36000529" w14:textId="77777777" w:rsidR="00B44C84" w:rsidRPr="00B44C84" w:rsidRDefault="00B44C84" w:rsidP="00B44C84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>Type: Front panel slidepot, 2 wire resistance output</w:t>
            </w:r>
          </w:p>
          <w:p w14:paraId="39D2C9BD" w14:textId="77777777" w:rsidR="00B44C84" w:rsidRPr="00B44C84" w:rsidRDefault="00B44C84" w:rsidP="00B44C84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 xml:space="preserve">Range: 0K to 10K </w:t>
            </w:r>
            <w:r w:rsidRPr="00B44C84">
              <w:rPr>
                <w:rFonts w:hint="eastAsia"/>
                <w:color w:val="017564"/>
              </w:rPr>
              <w:t>Ω</w:t>
            </w:r>
            <w:r w:rsidRPr="00B44C84">
              <w:rPr>
                <w:color w:val="017564"/>
              </w:rPr>
              <w:t xml:space="preserve"> standard</w:t>
            </w:r>
          </w:p>
          <w:p w14:paraId="095A7D24" w14:textId="66923B50" w:rsidR="007F0437" w:rsidRPr="009460B2" w:rsidRDefault="00B44C84" w:rsidP="00B44C84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 xml:space="preserve">Custom Spans Available: 1K, 2K, 5K, 10K, or 20K </w:t>
            </w:r>
            <w:r w:rsidRPr="00B44C84">
              <w:rPr>
                <w:rFonts w:hint="eastAsia"/>
                <w:color w:val="017564"/>
              </w:rPr>
              <w:t>Ω</w:t>
            </w:r>
          </w:p>
        </w:tc>
      </w:tr>
      <w:tr w:rsidR="00B44C84" w:rsidRPr="009460B2" w14:paraId="6062053F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0A413DAB" w14:textId="09141EC2" w:rsidR="00B44C84" w:rsidRPr="00B44C84" w:rsidRDefault="00B44C84" w:rsidP="007F0437">
            <w:pPr>
              <w:pStyle w:val="TableParagraph"/>
              <w:numPr>
                <w:ilvl w:val="0"/>
                <w:numId w:val="27"/>
              </w:numPr>
              <w:spacing w:line="248" w:lineRule="exact"/>
              <w:rPr>
                <w:color w:val="017564"/>
              </w:rPr>
            </w:pPr>
            <w:r w:rsidRPr="00B44C84">
              <w:rPr>
                <w:color w:val="017564"/>
              </w:rPr>
              <w:t>MANUAL OVERRIDE</w:t>
            </w:r>
          </w:p>
        </w:tc>
        <w:tc>
          <w:tcPr>
            <w:tcW w:w="5395" w:type="dxa"/>
            <w:shd w:val="clear" w:color="auto" w:fill="FFFFFF" w:themeFill="background1"/>
          </w:tcPr>
          <w:p w14:paraId="1BF631EA" w14:textId="77777777" w:rsidR="00B44C84" w:rsidRDefault="00B44C84" w:rsidP="00B44C84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>Type: Front panel, momentary pushbutton</w:t>
            </w:r>
          </w:p>
          <w:p w14:paraId="03E76D8A" w14:textId="40D2B601" w:rsidR="00B44C84" w:rsidRPr="00B44C84" w:rsidRDefault="00B44C84" w:rsidP="00B44C84">
            <w:pPr>
              <w:pStyle w:val="TableParagraph"/>
              <w:ind w:left="0"/>
              <w:rPr>
                <w:color w:val="017564"/>
              </w:rPr>
            </w:pPr>
            <w:r w:rsidRPr="00B44C84">
              <w:rPr>
                <w:color w:val="017564"/>
              </w:rPr>
              <w:t>Ratings: 50 mA @ 12 Vdc, N.O., SPST</w:t>
            </w:r>
          </w:p>
        </w:tc>
      </w:tr>
      <w:tr w:rsidR="00B44C84" w:rsidRPr="009460B2" w14:paraId="786E3D68" w14:textId="77777777" w:rsidTr="003B1735">
        <w:trPr>
          <w:trHeight w:val="268"/>
        </w:trPr>
        <w:tc>
          <w:tcPr>
            <w:tcW w:w="5395" w:type="dxa"/>
            <w:shd w:val="clear" w:color="auto" w:fill="FFFFFF" w:themeFill="background1"/>
          </w:tcPr>
          <w:p w14:paraId="65A176F8" w14:textId="305D74ED" w:rsidR="00B44C84" w:rsidRPr="00B44C84" w:rsidRDefault="00B44C84" w:rsidP="00B44C84">
            <w:pPr>
              <w:pStyle w:val="TableParagraph"/>
              <w:spacing w:line="248" w:lineRule="exact"/>
              <w:rPr>
                <w:b/>
                <w:bCs/>
                <w:color w:val="017564"/>
              </w:rPr>
            </w:pPr>
            <w:r>
              <w:rPr>
                <w:b/>
                <w:bCs/>
                <w:color w:val="017564"/>
              </w:rPr>
              <w:t>COUNTRY OF ORIGIN</w:t>
            </w:r>
          </w:p>
        </w:tc>
        <w:tc>
          <w:tcPr>
            <w:tcW w:w="5395" w:type="dxa"/>
            <w:shd w:val="clear" w:color="auto" w:fill="FFFFFF" w:themeFill="background1"/>
          </w:tcPr>
          <w:p w14:paraId="7E5E0838" w14:textId="18FE22F5" w:rsidR="00B44C84" w:rsidRPr="00B44C84" w:rsidRDefault="00B44C84" w:rsidP="00B44C84">
            <w:pPr>
              <w:pStyle w:val="TableParagraph"/>
              <w:ind w:left="0"/>
              <w:rPr>
                <w:color w:val="017564"/>
              </w:rPr>
            </w:pPr>
            <w:r>
              <w:rPr>
                <w:color w:val="017564"/>
              </w:rPr>
              <w:t>Canada</w:t>
            </w:r>
          </w:p>
        </w:tc>
      </w:tr>
    </w:tbl>
    <w:p w14:paraId="4073BF7F" w14:textId="77777777" w:rsidR="007F0437" w:rsidRDefault="007F0437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05F0988" w14:textId="688FC155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6DF8B9C9" w14:textId="79FC4109" w:rsidR="00B44C84" w:rsidRDefault="00B44C8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5D58018F" w14:textId="1440BE91" w:rsidR="00B44C84" w:rsidRDefault="00B44C8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2DB7E92" w14:textId="09935BDE" w:rsidR="00B44C84" w:rsidRDefault="00B44C8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7538094B" w14:textId="01C9848D" w:rsidR="00B44C84" w:rsidRDefault="00B44C8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AEEC3E8" w14:textId="77777777" w:rsidR="00B44C84" w:rsidRDefault="00B44C8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tbl>
      <w:tblPr>
        <w:tblpPr w:leftFromText="180" w:rightFromText="180" w:vertAnchor="text" w:horzAnchor="margin" w:tblpY="14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4"/>
        <w:gridCol w:w="4281"/>
        <w:gridCol w:w="3690"/>
      </w:tblGrid>
      <w:tr w:rsidR="00B44C84" w:rsidRPr="00CA4A8B" w14:paraId="1C5F2381" w14:textId="77777777" w:rsidTr="003B1735">
        <w:trPr>
          <w:trHeight w:val="251"/>
        </w:trPr>
        <w:tc>
          <w:tcPr>
            <w:tcW w:w="1114" w:type="dxa"/>
            <w:shd w:val="clear" w:color="auto" w:fill="767171"/>
            <w:vAlign w:val="center"/>
          </w:tcPr>
          <w:p w14:paraId="4BF9472D" w14:textId="77777777" w:rsidR="00B44C84" w:rsidRDefault="00B44C84" w:rsidP="003B1735">
            <w:pPr>
              <w:ind w:left="-111"/>
              <w:jc w:val="center"/>
              <w:rPr>
                <w:rFonts w:cs="Arial"/>
                <w:b/>
                <w:color w:val="FFFFFF"/>
                <w:sz w:val="16"/>
              </w:rPr>
            </w:pPr>
            <w:r>
              <w:rPr>
                <w:rFonts w:cs="Arial"/>
                <w:b/>
                <w:color w:val="FFFFFF"/>
                <w:sz w:val="16"/>
              </w:rPr>
              <w:t>Sensor</w:t>
            </w:r>
          </w:p>
          <w:p w14:paraId="352C77DE" w14:textId="77777777" w:rsidR="00B44C84" w:rsidRPr="00CA4A8B" w:rsidRDefault="00B44C84" w:rsidP="003B1735">
            <w:pPr>
              <w:ind w:left="-111"/>
              <w:jc w:val="center"/>
              <w:rPr>
                <w:rFonts w:cs="Arial"/>
                <w:b/>
                <w:color w:val="FFFFFF"/>
                <w:sz w:val="16"/>
              </w:rPr>
            </w:pPr>
            <w:r>
              <w:rPr>
                <w:rFonts w:cs="Arial"/>
                <w:b/>
                <w:color w:val="FFFFFF"/>
                <w:sz w:val="16"/>
              </w:rPr>
              <w:t>Code</w:t>
            </w:r>
          </w:p>
        </w:tc>
        <w:tc>
          <w:tcPr>
            <w:tcW w:w="4281" w:type="dxa"/>
            <w:shd w:val="clear" w:color="auto" w:fill="767171"/>
            <w:vAlign w:val="center"/>
          </w:tcPr>
          <w:p w14:paraId="05FF566B" w14:textId="77777777" w:rsidR="00B44C84" w:rsidRPr="00CA4A8B" w:rsidRDefault="00B44C84" w:rsidP="003B1735">
            <w:pPr>
              <w:ind w:left="-107"/>
              <w:jc w:val="center"/>
              <w:rPr>
                <w:rFonts w:cs="Arial"/>
                <w:b/>
                <w:color w:val="FFFFFF"/>
                <w:sz w:val="16"/>
              </w:rPr>
            </w:pPr>
            <w:r>
              <w:rPr>
                <w:rFonts w:cs="Arial"/>
                <w:b/>
                <w:color w:val="FFFFFF"/>
                <w:sz w:val="16"/>
              </w:rPr>
              <w:t>Temperature Sensor Description</w:t>
            </w:r>
          </w:p>
        </w:tc>
        <w:tc>
          <w:tcPr>
            <w:tcW w:w="3690" w:type="dxa"/>
            <w:shd w:val="clear" w:color="auto" w:fill="767171"/>
            <w:vAlign w:val="center"/>
          </w:tcPr>
          <w:p w14:paraId="2FA30763" w14:textId="77777777" w:rsidR="00B44C84" w:rsidRPr="00CA4A8B" w:rsidRDefault="00B44C84" w:rsidP="003B1735">
            <w:pPr>
              <w:ind w:left="-144"/>
              <w:jc w:val="center"/>
              <w:rPr>
                <w:rFonts w:cs="Arial"/>
                <w:b/>
                <w:color w:val="FFFFFF"/>
                <w:sz w:val="16"/>
              </w:rPr>
            </w:pPr>
            <w:r w:rsidRPr="00CA4A8B">
              <w:rPr>
                <w:rFonts w:cs="Arial"/>
                <w:b/>
                <w:color w:val="FFFFFF"/>
                <w:sz w:val="16"/>
              </w:rPr>
              <w:t>Accuracy</w:t>
            </w:r>
          </w:p>
        </w:tc>
      </w:tr>
      <w:tr w:rsidR="00B44C84" w:rsidRPr="00CA4A8B" w14:paraId="1E168F1F" w14:textId="77777777" w:rsidTr="003B1735">
        <w:trPr>
          <w:trHeight w:val="233"/>
        </w:trPr>
        <w:tc>
          <w:tcPr>
            <w:tcW w:w="1114" w:type="dxa"/>
            <w:vAlign w:val="center"/>
          </w:tcPr>
          <w:p w14:paraId="08E1CABB" w14:textId="77777777" w:rsidR="00B44C84" w:rsidRPr="00CA4A8B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2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592B2A9E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 xml:space="preserve">100Ω Platinum, IEC 751, 385 alpha, </w:t>
            </w:r>
            <w:r>
              <w:rPr>
                <w:rFonts w:cs="Arial"/>
                <w:sz w:val="16"/>
              </w:rPr>
              <w:t>2/</w:t>
            </w:r>
            <w:r w:rsidRPr="00CA4A8B">
              <w:rPr>
                <w:rFonts w:cs="Arial"/>
                <w:sz w:val="16"/>
              </w:rPr>
              <w:t>3</w:t>
            </w:r>
            <w:r>
              <w:rPr>
                <w:rFonts w:cs="Arial"/>
                <w:sz w:val="16"/>
              </w:rPr>
              <w:t>-</w:t>
            </w:r>
            <w:r w:rsidRPr="00CA4A8B">
              <w:rPr>
                <w:rFonts w:cs="Arial"/>
                <w:sz w:val="16"/>
              </w:rPr>
              <w:t>wire, Class B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80EE290" w14:textId="77777777" w:rsidR="00B44C84" w:rsidRPr="00CA4A8B" w:rsidRDefault="00B44C84" w:rsidP="003B1735">
            <w:pPr>
              <w:ind w:left="36" w:right="-90"/>
              <w:rPr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54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6A4F64ED" w14:textId="77777777" w:rsidTr="003B1735">
        <w:trPr>
          <w:trHeight w:val="233"/>
        </w:trPr>
        <w:tc>
          <w:tcPr>
            <w:tcW w:w="1114" w:type="dxa"/>
            <w:vAlign w:val="center"/>
          </w:tcPr>
          <w:p w14:paraId="627D65D0" w14:textId="77777777" w:rsidR="00B44C84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5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7FB7B653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,801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45DA7F38" w14:textId="77777777" w:rsidR="00B44C84" w:rsidRPr="00CA4A8B" w:rsidRDefault="00B44C84" w:rsidP="003B1735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5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9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-20 - 5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-4 - 12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4C06B685" w14:textId="77777777" w:rsidTr="003B1735">
        <w:trPr>
          <w:trHeight w:val="233"/>
        </w:trPr>
        <w:tc>
          <w:tcPr>
            <w:tcW w:w="1114" w:type="dxa"/>
            <w:vAlign w:val="center"/>
          </w:tcPr>
          <w:p w14:paraId="02DFD349" w14:textId="77777777" w:rsidR="00B44C84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6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5FB93C4F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3,000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604B83A8" w14:textId="77777777" w:rsidR="00B44C84" w:rsidRPr="00CA4A8B" w:rsidRDefault="00B44C84" w:rsidP="003B1735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7354B327" w14:textId="77777777" w:rsidTr="003B1735">
        <w:trPr>
          <w:trHeight w:val="233"/>
        </w:trPr>
        <w:tc>
          <w:tcPr>
            <w:tcW w:w="1114" w:type="dxa"/>
            <w:vAlign w:val="center"/>
          </w:tcPr>
          <w:p w14:paraId="3894FB23" w14:textId="77777777" w:rsidR="00B44C84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7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467339FE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(type 3)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4D849BAA" w14:textId="77777777" w:rsidR="00B44C84" w:rsidRPr="00CA4A8B" w:rsidRDefault="00B44C84" w:rsidP="003B1735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7498F30B" w14:textId="77777777" w:rsidTr="003B1735">
        <w:trPr>
          <w:trHeight w:val="233"/>
        </w:trPr>
        <w:tc>
          <w:tcPr>
            <w:tcW w:w="1114" w:type="dxa"/>
            <w:vAlign w:val="center"/>
          </w:tcPr>
          <w:p w14:paraId="1369DCAD" w14:textId="77777777" w:rsidR="00B44C84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08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5F4395EA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2.252 K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3EDB0D45" w14:textId="77777777" w:rsidR="00B44C84" w:rsidRPr="00CA4A8B" w:rsidRDefault="00B44C84" w:rsidP="003B1735">
            <w:pPr>
              <w:ind w:left="36" w:right="-90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70EE401E" w14:textId="77777777" w:rsidTr="003B1735">
        <w:trPr>
          <w:trHeight w:val="260"/>
        </w:trPr>
        <w:tc>
          <w:tcPr>
            <w:tcW w:w="1114" w:type="dxa"/>
            <w:vAlign w:val="center"/>
          </w:tcPr>
          <w:p w14:paraId="2AB0EB2D" w14:textId="77777777" w:rsidR="00B44C84" w:rsidRPr="00CA4A8B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12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603AF2B0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00Ω Platinum, IEC 751, 385 alpha, 2-wire, Class B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507D45DE" w14:textId="77777777" w:rsidR="00B44C84" w:rsidRPr="00CA4A8B" w:rsidRDefault="00B44C84" w:rsidP="003B1735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54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4D820289" w14:textId="77777777" w:rsidTr="003B1735">
        <w:trPr>
          <w:trHeight w:val="269"/>
        </w:trPr>
        <w:tc>
          <w:tcPr>
            <w:tcW w:w="1114" w:type="dxa"/>
            <w:vAlign w:val="center"/>
          </w:tcPr>
          <w:p w14:paraId="7F1EC35E" w14:textId="77777777" w:rsidR="00B44C84" w:rsidRPr="00CA4A8B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13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5A39F2BF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00Ω Nickel, DIN 43760, 2-wire, Class B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7C225E21" w14:textId="77777777" w:rsidR="00B44C84" w:rsidRPr="00CA4A8B" w:rsidRDefault="00B44C84" w:rsidP="003B1735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4 </w:t>
            </w:r>
            <w:r w:rsidRPr="00CA4A8B">
              <w:rPr>
                <w:rFonts w:cs="Arial"/>
                <w:sz w:val="16"/>
                <w:szCs w:val="16"/>
              </w:rPr>
              <w:t>°C (± 0.72 °F) @ 0 °C (32 °F)</w:t>
            </w:r>
          </w:p>
        </w:tc>
      </w:tr>
      <w:tr w:rsidR="00B44C84" w:rsidRPr="00CA4A8B" w14:paraId="00EB4479" w14:textId="77777777" w:rsidTr="003B1735">
        <w:trPr>
          <w:trHeight w:val="278"/>
        </w:trPr>
        <w:tc>
          <w:tcPr>
            <w:tcW w:w="1114" w:type="dxa"/>
            <w:vAlign w:val="center"/>
          </w:tcPr>
          <w:p w14:paraId="0FA82700" w14:textId="77777777" w:rsidR="00B44C84" w:rsidRPr="00CA4A8B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14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40ECEDB0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(Type 3) NTC thermistor c/w 11 KΩ shunt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5C6745BD" w14:textId="77777777" w:rsidR="00B44C84" w:rsidRPr="00CA4A8B" w:rsidRDefault="00B44C84" w:rsidP="003B1735">
            <w:pPr>
              <w:ind w:left="36" w:right="-90"/>
              <w:rPr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60460DBA" w14:textId="77777777" w:rsidTr="003B1735">
        <w:trPr>
          <w:trHeight w:val="260"/>
        </w:trPr>
        <w:tc>
          <w:tcPr>
            <w:tcW w:w="1114" w:type="dxa"/>
            <w:vAlign w:val="center"/>
          </w:tcPr>
          <w:p w14:paraId="5CAE7D25" w14:textId="77777777" w:rsidR="00B44C84" w:rsidRPr="00CA4A8B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20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2D03CE35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20,000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060A9D6D" w14:textId="77777777" w:rsidR="00B44C84" w:rsidRPr="00CA4A8B" w:rsidRDefault="00B44C84" w:rsidP="003B1735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CA4A8B" w14:paraId="7E40C9AD" w14:textId="77777777" w:rsidTr="003B1735">
        <w:trPr>
          <w:trHeight w:val="260"/>
        </w:trPr>
        <w:tc>
          <w:tcPr>
            <w:tcW w:w="1114" w:type="dxa"/>
            <w:vAlign w:val="center"/>
          </w:tcPr>
          <w:p w14:paraId="7A897C12" w14:textId="77777777" w:rsidR="00B44C84" w:rsidRPr="00CA4A8B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24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0769C723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(Type 2)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0009424A" w14:textId="77777777" w:rsidR="00B44C84" w:rsidRPr="00CA4A8B" w:rsidRDefault="00B44C84" w:rsidP="003B1735">
            <w:pPr>
              <w:ind w:left="36"/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2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 w:rsidRPr="00CA4A8B">
              <w:rPr>
                <w:sz w:val="16"/>
                <w:szCs w:val="16"/>
              </w:rPr>
              <w:t xml:space="preserve">0.36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F) @ 0 - 70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 xml:space="preserve">C (32 - 158 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</w:p>
        </w:tc>
      </w:tr>
      <w:tr w:rsidR="00B44C84" w:rsidRPr="00631B4F" w14:paraId="46A70EFF" w14:textId="77777777" w:rsidTr="003B1735">
        <w:trPr>
          <w:trHeight w:val="260"/>
        </w:trPr>
        <w:tc>
          <w:tcPr>
            <w:tcW w:w="1114" w:type="dxa"/>
            <w:vAlign w:val="center"/>
          </w:tcPr>
          <w:p w14:paraId="1685E5EA" w14:textId="77777777" w:rsidR="00B44C84" w:rsidRDefault="00B44C84" w:rsidP="003B1735">
            <w:pPr>
              <w:ind w:left="-111"/>
              <w:jc w:val="center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59</w:t>
            </w:r>
          </w:p>
        </w:tc>
        <w:tc>
          <w:tcPr>
            <w:tcW w:w="4281" w:type="dxa"/>
            <w:shd w:val="clear" w:color="auto" w:fill="auto"/>
            <w:vAlign w:val="center"/>
          </w:tcPr>
          <w:p w14:paraId="29D2110F" w14:textId="77777777" w:rsidR="00B44C84" w:rsidRPr="00CA4A8B" w:rsidRDefault="00B44C84" w:rsidP="003B1735">
            <w:pPr>
              <w:rPr>
                <w:rFonts w:cs="Arial"/>
                <w:sz w:val="16"/>
              </w:rPr>
            </w:pPr>
            <w:r w:rsidRPr="00CA4A8B">
              <w:rPr>
                <w:rFonts w:cs="Arial"/>
                <w:sz w:val="16"/>
              </w:rPr>
              <w:t>10,000 Ω NTC thermistor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7AE53820" w14:textId="77777777" w:rsidR="00B44C84" w:rsidRPr="00631B4F" w:rsidRDefault="00B44C84" w:rsidP="003B1735">
            <w:pPr>
              <w:ind w:left="36"/>
              <w:rPr>
                <w:rFonts w:cs="Arial"/>
                <w:sz w:val="16"/>
                <w:szCs w:val="16"/>
              </w:rPr>
            </w:pPr>
            <w:r w:rsidRPr="00CA4A8B">
              <w:rPr>
                <w:rFonts w:cs="Arial"/>
                <w:sz w:val="16"/>
                <w:szCs w:val="16"/>
              </w:rPr>
              <w:t xml:space="preserve">± </w:t>
            </w:r>
            <w:r>
              <w:rPr>
                <w:rFonts w:cs="Arial"/>
                <w:sz w:val="16"/>
                <w:szCs w:val="16"/>
              </w:rPr>
              <w:t>1% @ 25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C (</w:t>
            </w:r>
            <w:r>
              <w:rPr>
                <w:sz w:val="16"/>
                <w:szCs w:val="16"/>
              </w:rPr>
              <w:t>77</w:t>
            </w:r>
            <w:r w:rsidRPr="00CA4A8B">
              <w:rPr>
                <w:rFonts w:cs="Arial"/>
                <w:sz w:val="16"/>
                <w:szCs w:val="16"/>
              </w:rPr>
              <w:t>°</w:t>
            </w:r>
            <w:r w:rsidRPr="00CA4A8B">
              <w:rPr>
                <w:sz w:val="16"/>
                <w:szCs w:val="16"/>
              </w:rPr>
              <w:t>F)</w:t>
            </w:r>
            <w:r>
              <w:rPr>
                <w:sz w:val="16"/>
                <w:szCs w:val="16"/>
              </w:rPr>
              <w:t>,</w:t>
            </w:r>
            <w:r w:rsidRPr="00CA4A8B">
              <w:rPr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>β</w:t>
            </w:r>
            <w:r>
              <w:rPr>
                <w:sz w:val="16"/>
                <w:szCs w:val="16"/>
                <w:vertAlign w:val="subscript"/>
              </w:rPr>
              <w:t>25/85</w:t>
            </w:r>
            <w:r>
              <w:rPr>
                <w:sz w:val="16"/>
                <w:szCs w:val="16"/>
              </w:rPr>
              <w:t xml:space="preserve"> = 3435 </w:t>
            </w:r>
            <w:r>
              <w:rPr>
                <w:rFonts w:cs="Arial"/>
                <w:sz w:val="16"/>
                <w:szCs w:val="16"/>
              </w:rPr>
              <w:t>±</w:t>
            </w:r>
            <w:r>
              <w:rPr>
                <w:sz w:val="16"/>
                <w:szCs w:val="16"/>
              </w:rPr>
              <w:t xml:space="preserve"> 1%</w:t>
            </w:r>
          </w:p>
        </w:tc>
      </w:tr>
    </w:tbl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52AC8" w14:textId="77777777" w:rsidR="00381D51" w:rsidRDefault="00381D51" w:rsidP="00546523">
      <w:r>
        <w:separator/>
      </w:r>
    </w:p>
  </w:endnote>
  <w:endnote w:type="continuationSeparator" w:id="0">
    <w:p w14:paraId="49F99B47" w14:textId="77777777" w:rsidR="00381D51" w:rsidRDefault="00381D51" w:rsidP="00546523">
      <w:r>
        <w:continuationSeparator/>
      </w:r>
    </w:p>
  </w:endnote>
  <w:endnote w:type="continuationNotice" w:id="1">
    <w:p w14:paraId="72688037" w14:textId="77777777" w:rsidR="00381D51" w:rsidRDefault="00381D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B8102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D77BF">
                            <w:rPr>
                              <w:color w:val="FFFFFF" w:themeColor="background1"/>
                              <w:sz w:val="16"/>
                            </w:rPr>
                            <w:t>H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B8102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D77BF">
                      <w:rPr>
                        <w:color w:val="FFFFFF" w:themeColor="background1"/>
                        <w:sz w:val="16"/>
                      </w:rPr>
                      <w:t>HR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7D477" w14:textId="77777777" w:rsidR="00381D51" w:rsidRDefault="00381D51" w:rsidP="00546523">
      <w:r>
        <w:separator/>
      </w:r>
    </w:p>
  </w:footnote>
  <w:footnote w:type="continuationSeparator" w:id="0">
    <w:p w14:paraId="4D30B2B2" w14:textId="77777777" w:rsidR="00381D51" w:rsidRDefault="00381D51" w:rsidP="00546523">
      <w:r>
        <w:continuationSeparator/>
      </w:r>
    </w:p>
  </w:footnote>
  <w:footnote w:type="continuationNotice" w:id="1">
    <w:p w14:paraId="3347B390" w14:textId="77777777" w:rsidR="00381D51" w:rsidRDefault="00381D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D4FC0"/>
    <w:multiLevelType w:val="hybridMultilevel"/>
    <w:tmpl w:val="3FC27750"/>
    <w:lvl w:ilvl="0" w:tplc="10090001">
      <w:start w:val="1"/>
      <w:numFmt w:val="bullet"/>
      <w:lvlText w:val=""/>
      <w:lvlJc w:val="left"/>
      <w:pPr>
        <w:ind w:left="827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4"/>
  </w:num>
  <w:num w:numId="5">
    <w:abstractNumId w:val="14"/>
  </w:num>
  <w:num w:numId="6">
    <w:abstractNumId w:val="11"/>
  </w:num>
  <w:num w:numId="7">
    <w:abstractNumId w:val="2"/>
  </w:num>
  <w:num w:numId="8">
    <w:abstractNumId w:val="15"/>
  </w:num>
  <w:num w:numId="9">
    <w:abstractNumId w:val="6"/>
  </w:num>
  <w:num w:numId="10">
    <w:abstractNumId w:val="1"/>
  </w:num>
  <w:num w:numId="11">
    <w:abstractNumId w:val="8"/>
  </w:num>
  <w:num w:numId="12">
    <w:abstractNumId w:val="23"/>
  </w:num>
  <w:num w:numId="13">
    <w:abstractNumId w:val="12"/>
  </w:num>
  <w:num w:numId="14">
    <w:abstractNumId w:val="7"/>
  </w:num>
  <w:num w:numId="15">
    <w:abstractNumId w:val="16"/>
  </w:num>
  <w:num w:numId="16">
    <w:abstractNumId w:val="19"/>
  </w:num>
  <w:num w:numId="17">
    <w:abstractNumId w:val="20"/>
  </w:num>
  <w:num w:numId="18">
    <w:abstractNumId w:val="4"/>
  </w:num>
  <w:num w:numId="19">
    <w:abstractNumId w:val="21"/>
  </w:num>
  <w:num w:numId="20">
    <w:abstractNumId w:val="5"/>
  </w:num>
  <w:num w:numId="21">
    <w:abstractNumId w:val="3"/>
  </w:num>
  <w:num w:numId="22">
    <w:abstractNumId w:val="26"/>
  </w:num>
  <w:num w:numId="23">
    <w:abstractNumId w:val="22"/>
  </w:num>
  <w:num w:numId="24">
    <w:abstractNumId w:val="13"/>
  </w:num>
  <w:num w:numId="25">
    <w:abstractNumId w:val="10"/>
  </w:num>
  <w:num w:numId="26">
    <w:abstractNumId w:val="25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8A9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81D51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E1390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0437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4C84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0E3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A6731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  <w:rsid w:val="00FF4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D7DF16-7345-45BC-A3B1-66B8CEDC3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3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Bruce Hicks</cp:lastModifiedBy>
  <cp:revision>6</cp:revision>
  <cp:lastPrinted>2019-12-14T14:35:00Z</cp:lastPrinted>
  <dcterms:created xsi:type="dcterms:W3CDTF">2020-03-08T19:18:00Z</dcterms:created>
  <dcterms:modified xsi:type="dcterms:W3CDTF">2021-04-2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HRC</vt:lpwstr>
  </property>
  <property fmtid="{D5CDD505-2E9C-101B-9397-08002B2CF9AE}" pid="4" name="Date">
    <vt:lpwstr>17/12/19</vt:lpwstr>
  </property>
  <property fmtid="{D5CDD505-2E9C-101B-9397-08002B2CF9AE}" pid="5" name="Revision">
    <vt:lpwstr>002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